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264/finding-solutions-to-commuter-woes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23:10:11Z</dcterms:created>
  <dcterms:modified xsi:type="dcterms:W3CDTF">2025-09-22T23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